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1C4CD" w14:textId="77777777" w:rsidR="00F20096" w:rsidRPr="00F20096" w:rsidRDefault="00F20096" w:rsidP="00F20096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0E0E0F"/>
          <w:sz w:val="52"/>
          <w:szCs w:val="52"/>
          <w:lang w:eastAsia="fi-FI"/>
        </w:rPr>
      </w:pPr>
      <w:r w:rsidRPr="00F20096">
        <w:rPr>
          <w:rFonts w:ascii="Open Sans" w:eastAsia="Times New Roman" w:hAnsi="Open Sans" w:cs="Open Sans"/>
          <w:b/>
          <w:bCs/>
          <w:color w:val="0E0E0F"/>
          <w:sz w:val="52"/>
          <w:szCs w:val="52"/>
          <w:lang w:eastAsia="fi-FI"/>
        </w:rPr>
        <w:t>Text 3: School through age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82"/>
        <w:gridCol w:w="4392"/>
        <w:gridCol w:w="6262"/>
      </w:tblGrid>
      <w:tr w:rsidR="00F20096" w:rsidRPr="00F20096" w14:paraId="5341310F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4A79AA1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illennium, millenn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E3E822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ɛ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, 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ɛ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4D36EE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vuosituhat, vuosituhannet</w:t>
            </w:r>
          </w:p>
        </w:tc>
      </w:tr>
      <w:tr w:rsidR="00F20096" w:rsidRPr="00F20096" w14:paraId="0F340642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03FC2C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anci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EEDD0CB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e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ʃ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(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)n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6FC70D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uinainen</w:t>
            </w:r>
          </w:p>
        </w:tc>
      </w:tr>
      <w:tr w:rsidR="00F20096" w:rsidRPr="00F20096" w14:paraId="3E342506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9E0BEDB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subje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06D032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s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ʌ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b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ʤ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6DD294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oppiaine</w:t>
            </w:r>
          </w:p>
        </w:tc>
      </w:tr>
      <w:tr w:rsidR="00F20096" w:rsidRPr="00F20096" w14:paraId="16F17A6F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17D25ED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wedge-shaped /w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ɛʤ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-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ʃ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e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24F1A0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iilan muotoin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9568322" w14:textId="77777777" w:rsidR="00F20096" w:rsidRPr="00F20096" w:rsidRDefault="00F20096" w:rsidP="00F20096">
            <w:pPr>
              <w:spacing w:after="0" w:line="240" w:lineRule="auto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</w:p>
        </w:tc>
      </w:tr>
      <w:tr w:rsidR="00F20096" w:rsidRPr="00F20096" w14:paraId="46924B02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F2A7F3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cuneiform scrip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21F4E3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ju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f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ɔ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 skr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BC799D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uolenpääkirjoitus</w:t>
            </w:r>
          </w:p>
        </w:tc>
      </w:tr>
      <w:tr w:rsidR="00F20096" w:rsidRPr="00F20096" w14:paraId="093F8E12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5476CC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fortun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45E5F9A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f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ɔːʧ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3867B92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onnekas</w:t>
            </w:r>
          </w:p>
        </w:tc>
      </w:tr>
      <w:tr w:rsidR="00F20096" w:rsidRPr="00F20096" w14:paraId="7D623E04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3A1018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ran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885477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re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ʤ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1D3AB6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valikoima</w:t>
            </w:r>
          </w:p>
        </w:tc>
      </w:tr>
      <w:tr w:rsidR="00F20096" w:rsidRPr="00F20096" w14:paraId="4A268704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F220DB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arithme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FE33FB6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r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θ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t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0FEDE7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askuoppi</w:t>
            </w:r>
          </w:p>
        </w:tc>
      </w:tr>
      <w:tr w:rsidR="00F20096" w:rsidRPr="00F20096" w14:paraId="79A12D1C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31684F6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ediev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F7A968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ɛ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d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i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v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52AE508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eskiaikainen</w:t>
            </w:r>
          </w:p>
        </w:tc>
      </w:tr>
      <w:tr w:rsidR="00F20096" w:rsidRPr="00F20096" w14:paraId="0CB4CCB8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4C76C5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cathedr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B75371D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θi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dr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D01B51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tuomiokirkko</w:t>
            </w:r>
          </w:p>
        </w:tc>
      </w:tr>
      <w:tr w:rsidR="00F20096" w:rsidRPr="00F20096" w14:paraId="70637A6D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F1E5D9A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lastRenderedPageBreak/>
              <w:t>clergym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F99D9C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l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ɜːʤ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203A24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irkonmies</w:t>
            </w:r>
          </w:p>
        </w:tc>
      </w:tr>
      <w:tr w:rsidR="00F20096" w:rsidRPr="00F20096" w14:paraId="3B7CB812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5C9179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attorne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1459BC3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t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ɜ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754248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asianajaja</w:t>
            </w:r>
          </w:p>
        </w:tc>
      </w:tr>
      <w:tr w:rsidR="00F20096" w:rsidRPr="00F20096" w14:paraId="77439850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AE6FC5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onotono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1029B40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ɒ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t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s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C0AD96A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yksitoikkoinen</w:t>
            </w:r>
          </w:p>
        </w:tc>
      </w:tr>
      <w:tr w:rsidR="00F20096" w:rsidRPr="00F20096" w14:paraId="34504E70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3728F9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compulso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2BD8A9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ʌ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s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r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F239D25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akollinen</w:t>
            </w:r>
          </w:p>
        </w:tc>
      </w:tr>
      <w:tr w:rsidR="00F20096" w:rsidRPr="00F20096" w14:paraId="5E57C3A8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DDE8CC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co-educat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387FDF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ʊ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-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ˌɛ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dju(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)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e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ʃ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l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8E7CD4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tarkoitettu molemmille sukupuolille</w:t>
            </w:r>
          </w:p>
        </w:tc>
      </w:tr>
      <w:tr w:rsidR="00F20096" w:rsidRPr="00F20096" w14:paraId="5514001C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F9DA92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corporal punish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430B5F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ɔ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r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 xml:space="preserve">l 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ʌ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ʃ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21830C6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ruumiillinen rangaistus</w:t>
            </w:r>
          </w:p>
        </w:tc>
      </w:tr>
      <w:tr w:rsidR="00F20096" w:rsidRPr="00F20096" w14:paraId="43593052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550663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equipp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7E30A77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w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152C82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varustettu</w:t>
            </w:r>
          </w:p>
        </w:tc>
      </w:tr>
      <w:tr w:rsidR="00F20096" w:rsidRPr="00F20096" w14:paraId="7DEDB052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F9FA35D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no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A4AFE01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ɒ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b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FF3052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appula</w:t>
            </w:r>
          </w:p>
        </w:tc>
      </w:tr>
      <w:tr w:rsidR="00F20096" w:rsidRPr="00F20096" w14:paraId="3B383C5B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9247A1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eisure ti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D2BF7B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l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ɛʒ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 xml:space="preserve"> ta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008C347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vapaa-aika</w:t>
            </w:r>
          </w:p>
        </w:tc>
      </w:tr>
      <w:tr w:rsidR="00F20096" w:rsidRPr="00F20096" w14:paraId="5510E145" w14:textId="77777777" w:rsidTr="00F2009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70466C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curriculu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4A957F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r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j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ʊ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55F125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opetussuunnitelma</w:t>
            </w:r>
          </w:p>
        </w:tc>
      </w:tr>
    </w:tbl>
    <w:p w14:paraId="52312ABC" w14:textId="21132A29" w:rsidR="00F20096" w:rsidRPr="00F20096" w:rsidRDefault="00F20096">
      <w:pPr>
        <w:rPr>
          <w:sz w:val="52"/>
          <w:szCs w:val="52"/>
        </w:rPr>
      </w:pPr>
    </w:p>
    <w:p w14:paraId="77452575" w14:textId="32BAED0B" w:rsidR="00F20096" w:rsidRPr="00F20096" w:rsidRDefault="00F20096">
      <w:pPr>
        <w:rPr>
          <w:sz w:val="52"/>
          <w:szCs w:val="52"/>
        </w:rPr>
      </w:pPr>
    </w:p>
    <w:p w14:paraId="3EC8A25D" w14:textId="77777777" w:rsidR="00F20096" w:rsidRPr="00F20096" w:rsidRDefault="00F20096" w:rsidP="00F20096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0E0E0F"/>
          <w:sz w:val="52"/>
          <w:szCs w:val="52"/>
          <w:lang w:eastAsia="fi-FI"/>
        </w:rPr>
      </w:pPr>
      <w:r w:rsidRPr="00F20096">
        <w:rPr>
          <w:rFonts w:ascii="Open Sans" w:eastAsia="Times New Roman" w:hAnsi="Open Sans" w:cs="Open Sans"/>
          <w:b/>
          <w:bCs/>
          <w:color w:val="0E0E0F"/>
          <w:sz w:val="52"/>
          <w:szCs w:val="52"/>
          <w:lang w:eastAsia="fi-FI"/>
        </w:rPr>
        <w:lastRenderedPageBreak/>
        <w:t>Text 3: School through age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03"/>
        <w:gridCol w:w="4662"/>
        <w:gridCol w:w="5371"/>
      </w:tblGrid>
      <w:tr w:rsidR="00F20096" w:rsidRPr="00F20096" w14:paraId="3D8BB5DB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209AC8B" w14:textId="5ADB34DC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82D1368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ɛ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, 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ɛ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44E5E7D" w14:textId="20B6E418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 xml:space="preserve">, </w:t>
            </w: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42825B61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3CC613C" w14:textId="1107442D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2BB09FF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e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ʃ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(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)n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7B5541" w14:textId="7757E876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0808E63C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F87DFE" w14:textId="4EA2820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06465F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s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ʌ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b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ʤ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8C6A731" w14:textId="17591ECE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57421BD2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</w:tcPr>
          <w:p w14:paraId="587540B2" w14:textId="366C3950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</w:tcPr>
          <w:p w14:paraId="253FCFA5" w14:textId="136B92D6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w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ɛʤ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-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 xml:space="preserve"> ʃ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e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C0DC4C3" w14:textId="452397CA" w:rsidR="00F20096" w:rsidRPr="00F20096" w:rsidRDefault="00F20096" w:rsidP="00F20096">
            <w:pPr>
              <w:spacing w:after="0" w:line="240" w:lineRule="auto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353ECDB0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E321CDC" w14:textId="48498E25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89E809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ju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f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ɔ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 skr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C975904" w14:textId="27135989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6F48937E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565AD9B" w14:textId="2E85BD61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8C1F6E3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f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ɔːʧ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294BA9" w14:textId="292FA49A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664C5F21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4F47C7" w14:textId="4A30F918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28172A3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re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ʤ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B17ACC8" w14:textId="574401EE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0F10414D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EA531A" w14:textId="10CEA4EF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A82C551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r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θ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t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5D88917" w14:textId="377F89F8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7545E19D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DA5E9E1" w14:textId="4E244250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0A64CE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ɛ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d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i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v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CA2DA4" w14:textId="07A285E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505825E4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4ED399A" w14:textId="0394D84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C77C45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θi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dr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EF74D2A" w14:textId="6207AC20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05586E7D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0B2694D" w14:textId="46BA05C1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77EA822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l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ɜːʤ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104EF2E" w14:textId="2FF79EFE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3249251F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935C6C" w14:textId="43C880CE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lastRenderedPageBreak/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4D58C1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t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ɜ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529C76" w14:textId="167E927E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28BE2CB8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B21F053" w14:textId="35B55CFD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00D86BB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ɒ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t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s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F680F6" w14:textId="35A54BFB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44FFEC4F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2C65009" w14:textId="362ED4D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CF91DCC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ʌ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s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ri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BF8DB3F" w14:textId="5DF83C5B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592BD943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919663F" w14:textId="75A667D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E7446AB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ʊ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-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ˌɛ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dju(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)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e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ʃ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l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DC7E868" w14:textId="626720BD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4F600430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23AC65F" w14:textId="25C47F51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3D8D4A0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ɔː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r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 xml:space="preserve">l 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ʌ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ʃ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n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61B4C0" w14:textId="4687A8C3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2A8FB8EE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8D887E" w14:textId="1F87C7A0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BA288F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w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pt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9B2C72D" w14:textId="6EDE9FD8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27DA9CC6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6B6430C" w14:textId="61438245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371339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n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ɒ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b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0E9792D" w14:textId="20992030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393EDFA3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8BD2137" w14:textId="1BA21F50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AAFE0D1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l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ɛʒ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 xml:space="preserve"> ta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850A7B7" w14:textId="16E566C2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  <w:tr w:rsidR="00F20096" w:rsidRPr="00F20096" w14:paraId="16C8C590" w14:textId="77777777" w:rsidTr="00F20096">
        <w:tc>
          <w:tcPr>
            <w:tcW w:w="510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C1646FB" w14:textId="210ACAF2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DADF210" w14:textId="77777777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/k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ˈ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r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ɪ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kj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ʊ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l</w:t>
            </w:r>
            <w:r w:rsidRPr="00F20096">
              <w:rPr>
                <w:rFonts w:ascii="Arial" w:eastAsia="Times New Roman" w:hAnsi="Arial" w:cs="Arial"/>
                <w:sz w:val="52"/>
                <w:szCs w:val="52"/>
                <w:lang w:eastAsia="fi-FI"/>
              </w:rPr>
              <w:t>ə</w:t>
            </w:r>
            <w:r w:rsidRPr="00F20096"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m/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52C1259" w14:textId="619CC6CE" w:rsidR="00F20096" w:rsidRPr="00F20096" w:rsidRDefault="00F20096" w:rsidP="00F20096">
            <w:pPr>
              <w:spacing w:before="100" w:beforeAutospacing="1" w:after="100" w:afterAutospacing="1" w:line="600" w:lineRule="atLeast"/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</w:pPr>
            <w:r>
              <w:rPr>
                <w:rFonts w:ascii="Open Sans" w:eastAsia="Times New Roman" w:hAnsi="Open Sans" w:cs="Open Sans"/>
                <w:sz w:val="52"/>
                <w:szCs w:val="52"/>
                <w:lang w:eastAsia="fi-FI"/>
              </w:rPr>
              <w:t>______________</w:t>
            </w:r>
          </w:p>
        </w:tc>
      </w:tr>
    </w:tbl>
    <w:p w14:paraId="48249C6E" w14:textId="77777777" w:rsidR="00F20096" w:rsidRPr="00F20096" w:rsidRDefault="00F20096">
      <w:pPr>
        <w:rPr>
          <w:sz w:val="52"/>
          <w:szCs w:val="52"/>
        </w:rPr>
      </w:pPr>
    </w:p>
    <w:sectPr w:rsidR="00F20096" w:rsidRPr="00F20096" w:rsidSect="00F20096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trQ0MjC1NDUzMjFX0lEKTi0uzszPAykwrAUAur9goiwAAAA="/>
  </w:docVars>
  <w:rsids>
    <w:rsidRoot w:val="00F20096"/>
    <w:rsid w:val="00F20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D9DF3"/>
  <w15:chartTrackingRefBased/>
  <w15:docId w15:val="{51542C89-AFD2-40A2-916D-F5F70AA7B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customStyle="1" w:styleId="eb-paragraph">
    <w:name w:val="eb-paragraph"/>
    <w:basedOn w:val="Normaali"/>
    <w:rsid w:val="00F20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customStyle="1" w:styleId="eb-content-block-mime-type-text-plain">
    <w:name w:val="eb-content-block-mime-type-text-plain"/>
    <w:basedOn w:val="Kappaleenoletusfontti"/>
    <w:rsid w:val="00F200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2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95</Words>
  <Characters>1580</Characters>
  <Application>Microsoft Office Word</Application>
  <DocSecurity>0</DocSecurity>
  <Lines>13</Lines>
  <Paragraphs>3</Paragraphs>
  <ScaleCrop>false</ScaleCrop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1-07-15T16:25:00Z</dcterms:created>
  <dcterms:modified xsi:type="dcterms:W3CDTF">2021-07-15T16:32:00Z</dcterms:modified>
</cp:coreProperties>
</file>